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E477B" w14:textId="7A718DC1" w:rsidR="00BD362A" w:rsidRPr="009B3F5F" w:rsidRDefault="009B3F5F">
      <w:pPr>
        <w:rPr>
          <w:lang w:val="en-GB"/>
        </w:rPr>
      </w:pPr>
      <w:r>
        <w:rPr>
          <w:lang w:val="en-GB"/>
        </w:rPr>
        <w:t xml:space="preserve">Has a familiar named </w:t>
      </w:r>
      <w:proofErr w:type="spellStart"/>
      <w:r>
        <w:rPr>
          <w:lang w:val="en-GB"/>
        </w:rPr>
        <w:t>Uw</w:t>
      </w:r>
      <w:proofErr w:type="spellEnd"/>
      <w:r>
        <w:rPr>
          <w:lang w:val="en-GB"/>
        </w:rPr>
        <w:t xml:space="preserve">, an </w:t>
      </w:r>
      <w:proofErr w:type="spellStart"/>
      <w:r>
        <w:rPr>
          <w:lang w:val="en-GB"/>
        </w:rPr>
        <w:t>Inwa</w:t>
      </w:r>
      <w:proofErr w:type="spellEnd"/>
    </w:p>
    <w:sectPr w:rsidR="00BD362A" w:rsidRPr="009B3F5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0NTO3sDQxNjIzNjdX0lEKTi0uzszPAykwrAUA5yCTeSwAAAA="/>
  </w:docVars>
  <w:rsids>
    <w:rsidRoot w:val="00784BA3"/>
    <w:rsid w:val="00784BA3"/>
    <w:rsid w:val="009B3F5F"/>
    <w:rsid w:val="00BD3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4D0B8"/>
  <w15:chartTrackingRefBased/>
  <w15:docId w15:val="{142EC7C9-82B4-47B8-A741-C7B182B03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PH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2</cp:revision>
  <dcterms:created xsi:type="dcterms:W3CDTF">2023-10-07T12:53:00Z</dcterms:created>
  <dcterms:modified xsi:type="dcterms:W3CDTF">2023-10-07T12:54:00Z</dcterms:modified>
</cp:coreProperties>
</file>